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397" w:rsidRDefault="00FA551E">
      <w:pPr>
        <w:pStyle w:val="GvdeMetni"/>
        <w:spacing w:before="77" w:line="273" w:lineRule="exact"/>
        <w:ind w:left="2834"/>
      </w:pPr>
      <w:r>
        <w:t>Ankara Üniversitesi</w:t>
      </w:r>
    </w:p>
    <w:p w:rsidR="00666397" w:rsidRDefault="00FA551E">
      <w:pPr>
        <w:pStyle w:val="GvdeMetni"/>
        <w:spacing w:line="480" w:lineRule="auto"/>
        <w:ind w:left="2845"/>
      </w:pPr>
      <w:r>
        <w:t>Kütüphane ve Dokümantasyon Daire Başkanlığı Açık Ders Malzemeleri</w:t>
      </w:r>
    </w:p>
    <w:p w:rsidR="00666397" w:rsidRDefault="00FA551E">
      <w:pPr>
        <w:pStyle w:val="GvdeMetni"/>
        <w:spacing w:before="13"/>
        <w:ind w:left="2828"/>
      </w:pPr>
      <w:r>
        <w:t>Çalışma Planı (Çalışma Takvimi)</w:t>
      </w:r>
    </w:p>
    <w:p w:rsidR="00666397" w:rsidRDefault="00666397">
      <w:pPr>
        <w:spacing w:before="8"/>
        <w:rPr>
          <w:b/>
          <w:sz w:val="14"/>
        </w:rPr>
      </w:pPr>
    </w:p>
    <w:tbl>
      <w:tblPr>
        <w:tblStyle w:val="TableNormal"/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21"/>
        <w:gridCol w:w="9308"/>
      </w:tblGrid>
      <w:tr w:rsidR="00666397">
        <w:trPr>
          <w:trHeight w:val="510"/>
        </w:trPr>
        <w:tc>
          <w:tcPr>
            <w:tcW w:w="1121" w:type="dxa"/>
            <w:shd w:val="clear" w:color="auto" w:fill="D9D9D9"/>
          </w:tcPr>
          <w:p w:rsidR="00666397" w:rsidRDefault="00FA551E">
            <w:pPr>
              <w:pStyle w:val="TableParagraph"/>
              <w:spacing w:before="116"/>
              <w:ind w:left="92" w:right="7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Haftalar</w:t>
            </w:r>
          </w:p>
        </w:tc>
        <w:tc>
          <w:tcPr>
            <w:tcW w:w="9308" w:type="dxa"/>
            <w:shd w:val="clear" w:color="auto" w:fill="D9D9D9"/>
          </w:tcPr>
          <w:p w:rsidR="00666397" w:rsidRDefault="00FA551E">
            <w:pPr>
              <w:pStyle w:val="TableParagraph"/>
              <w:spacing w:before="116"/>
              <w:ind w:left="184"/>
              <w:rPr>
                <w:b/>
                <w:sz w:val="24"/>
              </w:rPr>
            </w:pPr>
            <w:r>
              <w:rPr>
                <w:b/>
                <w:sz w:val="24"/>
              </w:rPr>
              <w:t>Haftalık Konu Başlıkları</w:t>
            </w:r>
          </w:p>
        </w:tc>
      </w:tr>
      <w:tr w:rsidR="003016B2" w:rsidTr="003016B2">
        <w:trPr>
          <w:trHeight w:val="86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spacing w:before="1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1.Hafta</w:t>
            </w:r>
          </w:p>
        </w:tc>
        <w:tc>
          <w:tcPr>
            <w:tcW w:w="9308" w:type="dxa"/>
            <w:vAlign w:val="center"/>
          </w:tcPr>
          <w:p w:rsidR="003016B2" w:rsidRPr="00E37D05" w:rsidRDefault="007420B0" w:rsidP="003016B2">
            <w:r>
              <w:t>TERMOREGÜLASYON/ Prof. Dr. Hakan ÖZTÜRK</w:t>
            </w:r>
          </w:p>
        </w:tc>
      </w:tr>
      <w:tr w:rsidR="003016B2" w:rsidTr="003016B2">
        <w:trPr>
          <w:trHeight w:val="69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3"/>
              <w:rPr>
                <w:b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2.Hafta</w:t>
            </w:r>
          </w:p>
        </w:tc>
        <w:tc>
          <w:tcPr>
            <w:tcW w:w="9308" w:type="dxa"/>
            <w:vAlign w:val="center"/>
          </w:tcPr>
          <w:p w:rsidR="003016B2" w:rsidRPr="00E37D05" w:rsidRDefault="007420B0" w:rsidP="003016B2">
            <w:r>
              <w:t>TERMOREGÜLASYON/ Prof. Dr. Hakan ÖZTÜRK</w:t>
            </w:r>
          </w:p>
        </w:tc>
      </w:tr>
      <w:tr w:rsidR="003016B2" w:rsidTr="003016B2">
        <w:trPr>
          <w:trHeight w:val="69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spacing w:before="1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3.Hafta</w:t>
            </w:r>
          </w:p>
        </w:tc>
        <w:tc>
          <w:tcPr>
            <w:tcW w:w="9308" w:type="dxa"/>
            <w:vAlign w:val="center"/>
          </w:tcPr>
          <w:p w:rsidR="003016B2" w:rsidRPr="00E37D05" w:rsidRDefault="007420B0" w:rsidP="003016B2">
            <w:r>
              <w:t>TERMOREGÜLASYON/ Prof. Dr. Hakan ÖZTÜRK</w:t>
            </w:r>
          </w:p>
        </w:tc>
      </w:tr>
      <w:tr w:rsidR="003016B2" w:rsidTr="003016B2">
        <w:trPr>
          <w:trHeight w:val="84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2"/>
              <w:rPr>
                <w:b/>
              </w:rPr>
            </w:pPr>
          </w:p>
          <w:p w:rsidR="003016B2" w:rsidRDefault="003016B2" w:rsidP="003016B2">
            <w:pPr>
              <w:pStyle w:val="TableParagraph"/>
              <w:spacing w:before="1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4.Hafta</w:t>
            </w:r>
          </w:p>
        </w:tc>
        <w:tc>
          <w:tcPr>
            <w:tcW w:w="9308" w:type="dxa"/>
            <w:vAlign w:val="center"/>
          </w:tcPr>
          <w:p w:rsidR="003016B2" w:rsidRPr="00E37D05" w:rsidRDefault="007420B0" w:rsidP="003016B2">
            <w:r>
              <w:t>TERMOREGÜLASYON/ Prof. Dr. Hakan ÖZTÜRK</w:t>
            </w:r>
          </w:p>
        </w:tc>
      </w:tr>
      <w:tr w:rsidR="003016B2" w:rsidTr="003016B2">
        <w:trPr>
          <w:trHeight w:val="70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5.Hafta</w:t>
            </w:r>
          </w:p>
        </w:tc>
        <w:tc>
          <w:tcPr>
            <w:tcW w:w="9308" w:type="dxa"/>
            <w:vAlign w:val="center"/>
          </w:tcPr>
          <w:p w:rsidR="003016B2" w:rsidRPr="00E37D05" w:rsidRDefault="007420B0" w:rsidP="007420B0">
            <w:r>
              <w:t>SOLUNUM FİZYOLOJİSİ / Prof. Dr. Hakan ÖZTÜRK</w:t>
            </w:r>
          </w:p>
        </w:tc>
      </w:tr>
      <w:tr w:rsidR="003016B2" w:rsidTr="003016B2">
        <w:trPr>
          <w:trHeight w:val="69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6.Hafta</w:t>
            </w:r>
          </w:p>
        </w:tc>
        <w:tc>
          <w:tcPr>
            <w:tcW w:w="9308" w:type="dxa"/>
            <w:vAlign w:val="center"/>
          </w:tcPr>
          <w:p w:rsidR="003016B2" w:rsidRPr="00E37D05" w:rsidRDefault="007420B0" w:rsidP="003016B2">
            <w:r>
              <w:t>SOLUNUM FİZYOLOJİSİ / Prof. Dr. Hakan ÖZTÜRK</w:t>
            </w:r>
          </w:p>
        </w:tc>
      </w:tr>
      <w:tr w:rsidR="003016B2" w:rsidTr="003016B2">
        <w:trPr>
          <w:trHeight w:val="84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7.Hafta</w:t>
            </w:r>
          </w:p>
        </w:tc>
        <w:tc>
          <w:tcPr>
            <w:tcW w:w="9308" w:type="dxa"/>
            <w:vAlign w:val="center"/>
          </w:tcPr>
          <w:p w:rsidR="003016B2" w:rsidRPr="00E37D05" w:rsidRDefault="009418AE" w:rsidP="009418AE">
            <w:r>
              <w:t>SİNDİRİM FİZYOLOJİSİ/</w:t>
            </w:r>
            <w:r>
              <w:t xml:space="preserve"> </w:t>
            </w:r>
            <w:r>
              <w:t>Prof. Dr. Hakan ÖZTÜRK</w:t>
            </w:r>
          </w:p>
        </w:tc>
      </w:tr>
      <w:tr w:rsidR="003016B2" w:rsidTr="003016B2">
        <w:trPr>
          <w:trHeight w:val="84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1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92" w:right="76"/>
              <w:jc w:val="center"/>
              <w:rPr>
                <w:sz w:val="24"/>
              </w:rPr>
            </w:pPr>
            <w:r>
              <w:rPr>
                <w:sz w:val="24"/>
              </w:rPr>
              <w:t>8.hafta</w:t>
            </w:r>
          </w:p>
        </w:tc>
        <w:tc>
          <w:tcPr>
            <w:tcW w:w="9308" w:type="dxa"/>
            <w:vAlign w:val="center"/>
          </w:tcPr>
          <w:p w:rsidR="003016B2" w:rsidRPr="00E37D05" w:rsidRDefault="009418AE" w:rsidP="009418AE">
            <w:r>
              <w:t>SİNDİRİM FİZYOLOJİSİ/</w:t>
            </w:r>
            <w:r>
              <w:t xml:space="preserve"> </w:t>
            </w:r>
            <w:r>
              <w:t>Prof. Dr. Hakan ÖZTÜRK</w:t>
            </w:r>
          </w:p>
        </w:tc>
      </w:tr>
      <w:tr w:rsidR="003016B2" w:rsidTr="003016B2">
        <w:trPr>
          <w:trHeight w:val="85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3"/>
              <w:rPr>
                <w:b/>
                <w:sz w:val="29"/>
              </w:rPr>
            </w:pPr>
          </w:p>
          <w:p w:rsidR="003016B2" w:rsidRDefault="003016B2" w:rsidP="003016B2">
            <w:pPr>
              <w:pStyle w:val="TableParagraph"/>
              <w:ind w:left="92" w:right="57"/>
              <w:jc w:val="center"/>
              <w:rPr>
                <w:sz w:val="24"/>
              </w:rPr>
            </w:pPr>
            <w:r>
              <w:rPr>
                <w:sz w:val="24"/>
              </w:rPr>
              <w:t>9.Hafta</w:t>
            </w:r>
          </w:p>
        </w:tc>
        <w:tc>
          <w:tcPr>
            <w:tcW w:w="9308" w:type="dxa"/>
            <w:vAlign w:val="center"/>
          </w:tcPr>
          <w:p w:rsidR="003016B2" w:rsidRPr="00E37D05" w:rsidRDefault="009418AE" w:rsidP="009418AE">
            <w:r>
              <w:t>BOŞALTIM FİZYOLOJİSİ/ Prof. Dr. Hakan ÖZTÜRK</w:t>
            </w:r>
          </w:p>
        </w:tc>
      </w:tr>
      <w:tr w:rsidR="003016B2" w:rsidTr="003016B2">
        <w:trPr>
          <w:trHeight w:val="850"/>
        </w:trPr>
        <w:tc>
          <w:tcPr>
            <w:tcW w:w="1121" w:type="dxa"/>
            <w:vAlign w:val="center"/>
          </w:tcPr>
          <w:p w:rsidR="003016B2" w:rsidRDefault="003016B2" w:rsidP="003016B2">
            <w:pPr>
              <w:pStyle w:val="TableParagraph"/>
              <w:spacing w:before="2"/>
              <w:rPr>
                <w:b/>
                <w:sz w:val="23"/>
              </w:rPr>
            </w:pPr>
          </w:p>
          <w:p w:rsidR="003016B2" w:rsidRDefault="003016B2" w:rsidP="003016B2">
            <w:pPr>
              <w:pStyle w:val="TableParagraph"/>
              <w:ind w:left="35" w:right="88"/>
              <w:jc w:val="center"/>
              <w:rPr>
                <w:sz w:val="24"/>
              </w:rPr>
            </w:pPr>
            <w:r>
              <w:rPr>
                <w:sz w:val="24"/>
              </w:rPr>
              <w:t>10.Hafta</w:t>
            </w:r>
          </w:p>
        </w:tc>
        <w:tc>
          <w:tcPr>
            <w:tcW w:w="9308" w:type="dxa"/>
            <w:vAlign w:val="center"/>
          </w:tcPr>
          <w:p w:rsidR="003016B2" w:rsidRPr="00E37D05" w:rsidRDefault="009418AE" w:rsidP="003016B2">
            <w:r>
              <w:t xml:space="preserve">BOŞALTIM FİZYOLOJİSİ/ </w:t>
            </w:r>
            <w:r>
              <w:t>Prof. Dr. Hakan ÖZTÜRK</w:t>
            </w:r>
          </w:p>
        </w:tc>
      </w:tr>
      <w:tr w:rsidR="009418AE" w:rsidTr="003016B2">
        <w:trPr>
          <w:trHeight w:val="830"/>
        </w:trPr>
        <w:tc>
          <w:tcPr>
            <w:tcW w:w="1121" w:type="dxa"/>
            <w:vAlign w:val="center"/>
          </w:tcPr>
          <w:p w:rsidR="009418AE" w:rsidRDefault="009418AE" w:rsidP="009418AE">
            <w:pPr>
              <w:pStyle w:val="TableParagraph"/>
              <w:spacing w:before="1"/>
              <w:rPr>
                <w:b/>
                <w:sz w:val="23"/>
              </w:rPr>
            </w:pPr>
          </w:p>
          <w:p w:rsidR="009418AE" w:rsidRDefault="009418AE" w:rsidP="009418AE">
            <w:pPr>
              <w:pStyle w:val="TableParagraph"/>
              <w:spacing w:before="1"/>
              <w:ind w:left="92" w:right="67"/>
              <w:jc w:val="center"/>
              <w:rPr>
                <w:sz w:val="24"/>
              </w:rPr>
            </w:pPr>
            <w:r>
              <w:rPr>
                <w:sz w:val="24"/>
              </w:rPr>
              <w:t>11.Hafta</w:t>
            </w:r>
          </w:p>
        </w:tc>
        <w:tc>
          <w:tcPr>
            <w:tcW w:w="9308" w:type="dxa"/>
            <w:vAlign w:val="center"/>
          </w:tcPr>
          <w:p w:rsidR="009418AE" w:rsidRPr="00E37D05" w:rsidRDefault="009418AE" w:rsidP="009418AE">
            <w:r>
              <w:t>ÜREME FİZYOLOJİSİ/</w:t>
            </w:r>
            <w:r>
              <w:t xml:space="preserve"> </w:t>
            </w:r>
            <w:r>
              <w:t>Prof. Dr. Hakan ÖZTÜRK</w:t>
            </w:r>
          </w:p>
        </w:tc>
      </w:tr>
      <w:tr w:rsidR="009418AE" w:rsidTr="003016B2">
        <w:trPr>
          <w:trHeight w:val="860"/>
        </w:trPr>
        <w:tc>
          <w:tcPr>
            <w:tcW w:w="1121" w:type="dxa"/>
            <w:vAlign w:val="center"/>
          </w:tcPr>
          <w:p w:rsidR="009418AE" w:rsidRDefault="009418AE" w:rsidP="009418AE">
            <w:pPr>
              <w:pStyle w:val="TableParagraph"/>
              <w:spacing w:before="3"/>
              <w:rPr>
                <w:b/>
              </w:rPr>
            </w:pPr>
          </w:p>
          <w:p w:rsidR="009418AE" w:rsidRDefault="009418AE" w:rsidP="009418AE">
            <w:pPr>
              <w:pStyle w:val="TableParagraph"/>
              <w:ind w:left="92" w:right="67"/>
              <w:jc w:val="center"/>
              <w:rPr>
                <w:sz w:val="24"/>
              </w:rPr>
            </w:pPr>
            <w:r>
              <w:rPr>
                <w:sz w:val="24"/>
              </w:rPr>
              <w:t>12.Hafta</w:t>
            </w:r>
          </w:p>
        </w:tc>
        <w:tc>
          <w:tcPr>
            <w:tcW w:w="9308" w:type="dxa"/>
            <w:vAlign w:val="center"/>
          </w:tcPr>
          <w:p w:rsidR="009418AE" w:rsidRPr="00E37D05" w:rsidRDefault="009418AE" w:rsidP="009418AE">
            <w:r>
              <w:t>ÜREME FİZYOLOJİSİ/ Prof. Dr. Hakan ÖZTÜRK</w:t>
            </w:r>
          </w:p>
        </w:tc>
      </w:tr>
      <w:tr w:rsidR="009418AE" w:rsidTr="003016B2">
        <w:trPr>
          <w:trHeight w:val="820"/>
        </w:trPr>
        <w:tc>
          <w:tcPr>
            <w:tcW w:w="1121" w:type="dxa"/>
            <w:vAlign w:val="center"/>
          </w:tcPr>
          <w:p w:rsidR="009418AE" w:rsidRDefault="009418AE" w:rsidP="009418AE">
            <w:pPr>
              <w:pStyle w:val="TableParagraph"/>
              <w:spacing w:before="2"/>
              <w:rPr>
                <w:b/>
                <w:sz w:val="23"/>
              </w:rPr>
            </w:pPr>
          </w:p>
          <w:p w:rsidR="009418AE" w:rsidRDefault="009418AE" w:rsidP="009418AE">
            <w:pPr>
              <w:pStyle w:val="TableParagraph"/>
              <w:ind w:left="92" w:right="67"/>
              <w:jc w:val="center"/>
              <w:rPr>
                <w:sz w:val="24"/>
              </w:rPr>
            </w:pPr>
            <w:r>
              <w:rPr>
                <w:sz w:val="24"/>
              </w:rPr>
              <w:t>13.Hafta</w:t>
            </w:r>
          </w:p>
        </w:tc>
        <w:tc>
          <w:tcPr>
            <w:tcW w:w="9308" w:type="dxa"/>
            <w:vAlign w:val="center"/>
          </w:tcPr>
          <w:p w:rsidR="009418AE" w:rsidRPr="00E37D05" w:rsidRDefault="009418AE" w:rsidP="009418AE">
            <w:r>
              <w:t>ÜREME FİZYOLOJİSİ/ Prof. Dr. Hakan ÖZTÜRK</w:t>
            </w:r>
          </w:p>
        </w:tc>
      </w:tr>
      <w:tr w:rsidR="009418AE" w:rsidTr="003016B2">
        <w:trPr>
          <w:trHeight w:val="830"/>
        </w:trPr>
        <w:tc>
          <w:tcPr>
            <w:tcW w:w="1121" w:type="dxa"/>
            <w:vAlign w:val="center"/>
          </w:tcPr>
          <w:p w:rsidR="009418AE" w:rsidRDefault="009418AE" w:rsidP="009418AE">
            <w:pPr>
              <w:pStyle w:val="TableParagraph"/>
              <w:spacing w:before="1"/>
              <w:rPr>
                <w:b/>
                <w:sz w:val="23"/>
              </w:rPr>
            </w:pPr>
          </w:p>
          <w:p w:rsidR="009418AE" w:rsidRDefault="009418AE" w:rsidP="009418AE">
            <w:pPr>
              <w:pStyle w:val="TableParagraph"/>
              <w:spacing w:before="1"/>
              <w:ind w:left="92" w:right="67"/>
              <w:jc w:val="center"/>
              <w:rPr>
                <w:sz w:val="24"/>
              </w:rPr>
            </w:pPr>
            <w:r>
              <w:rPr>
                <w:sz w:val="24"/>
              </w:rPr>
              <w:t>14.Hafta</w:t>
            </w:r>
          </w:p>
        </w:tc>
        <w:tc>
          <w:tcPr>
            <w:tcW w:w="9308" w:type="dxa"/>
            <w:vAlign w:val="center"/>
          </w:tcPr>
          <w:p w:rsidR="009418AE" w:rsidRDefault="009418AE" w:rsidP="009418AE">
            <w:r>
              <w:t>ÜREME FİZYOLOJİSİ/ Prof. Dr. Hakan ÖZTÜRK</w:t>
            </w:r>
            <w:bookmarkStart w:id="0" w:name="_GoBack"/>
            <w:bookmarkEnd w:id="0"/>
          </w:p>
        </w:tc>
      </w:tr>
    </w:tbl>
    <w:p w:rsidR="00FA551E" w:rsidRDefault="00FA551E"/>
    <w:sectPr w:rsidR="00FA551E">
      <w:type w:val="continuous"/>
      <w:pgSz w:w="11910" w:h="16840"/>
      <w:pgMar w:top="1300" w:right="620" w:bottom="280" w:left="6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E3MzQ1AWJTcyUdpeDU4uLM/DyQAsNaAMWqSKYsAAAA"/>
  </w:docVars>
  <w:rsids>
    <w:rsidRoot w:val="00666397"/>
    <w:rsid w:val="003016B2"/>
    <w:rsid w:val="00606240"/>
    <w:rsid w:val="00666397"/>
    <w:rsid w:val="007420B0"/>
    <w:rsid w:val="009418AE"/>
    <w:rsid w:val="00FA551E"/>
    <w:rsid w:val="00FC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538D5"/>
  <w15:docId w15:val="{0D3D4059-C4E0-4FB8-8B42-F3153791D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right="2837"/>
      <w:jc w:val="center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</dc:creator>
  <cp:lastModifiedBy>Etkin</cp:lastModifiedBy>
  <cp:revision>2</cp:revision>
  <dcterms:created xsi:type="dcterms:W3CDTF">2021-12-07T10:02:00Z</dcterms:created>
  <dcterms:modified xsi:type="dcterms:W3CDTF">2021-12-07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1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0-03T00:00:00Z</vt:filetime>
  </property>
</Properties>
</file>